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1F1085B0" w:rsidR="00801BF9" w:rsidRDefault="00AF3FC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Stick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1F1085B0" w:rsidR="00801BF9" w:rsidRDefault="00AF3FC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Stick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186BD025" w:rsidR="000912E6" w:rsidRPr="008E630B" w:rsidRDefault="004841D4" w:rsidP="000912E6">
      <w:pPr>
        <w:pStyle w:val="Heading1"/>
      </w:pPr>
      <w:r>
        <w:lastRenderedPageBreak/>
        <w:t>Stick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6E627136" w:rsidR="00ED0615" w:rsidRPr="00B57068" w:rsidRDefault="004841D4" w:rsidP="00DE40FC">
      <w:r>
        <w:rPr>
          <w:b/>
          <w:bCs/>
        </w:rPr>
        <w:t>Stick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C70472" w:rsidRPr="00C70472">
        <w:t xml:space="preserve"> </w:t>
      </w:r>
      <w:r>
        <w:rPr>
          <w:b/>
          <w:bCs/>
        </w:rPr>
        <w:t>Directional</w:t>
      </w:r>
      <w:r w:rsidR="002E461B">
        <w:rPr>
          <w:b/>
          <w:bCs/>
        </w:rPr>
        <w:t xml:space="preserve"> </w:t>
      </w:r>
      <w:r>
        <w:rPr>
          <w:b/>
          <w:bCs/>
        </w:rPr>
        <w:t>Stick</w:t>
      </w:r>
      <w:r w:rsidR="00CD1EAA">
        <w:t xml:space="preserve"> </w:t>
      </w:r>
      <w:r w:rsidR="006C4832">
        <w:t xml:space="preserve">that can be used </w:t>
      </w:r>
      <w:r w:rsidR="002E461B">
        <w:t>for selecting a</w:t>
      </w:r>
      <w:r>
        <w:t>n</w:t>
      </w:r>
      <w:r w:rsidR="002E461B">
        <w:t xml:space="preserve"> </w:t>
      </w:r>
      <w:r>
        <w:rPr>
          <w:b/>
          <w:bCs/>
        </w:rPr>
        <w:t>Angle</w:t>
      </w:r>
      <w:r>
        <w:t xml:space="preserve"> and </w:t>
      </w:r>
      <w:r w:rsidRPr="004841D4">
        <w:rPr>
          <w:b/>
          <w:bCs/>
        </w:rPr>
        <w:t>Ratio</w:t>
      </w:r>
      <w:r w:rsidR="002E461B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F3BBE03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4841D4">
              <w:rPr>
                <w:i/>
                <w:iCs/>
              </w:rPr>
              <w:t>Stick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5A26F0E9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4841D4">
        <w:rPr>
          <w:i/>
          <w:iCs/>
        </w:rPr>
        <w:t>Stick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1F90F870">
            <wp:extent cx="4746773" cy="3293987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3" cy="329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03284D0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1D154C">
              <w:rPr>
                <w:b/>
                <w:bCs/>
                <w:lang w:val="en-US"/>
              </w:rPr>
              <w:t>Stick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0ECD0AA2">
                  <wp:extent cx="2635187" cy="2170601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7" cy="2170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1DDBBF07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5A97A5B3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1D154C">
        <w:rPr>
          <w:i/>
          <w:iCs/>
        </w:rPr>
        <w:t>Stick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AC9BFE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3E92D7F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835340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01DB0AA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E0F519C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CBA9E38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E54AE4C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1AF7F70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64B8BFC1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EA147AD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StickControl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C47754A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6B6FA0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2B91AF"/>
                              </w:rPr>
                              <w:t>Stick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</w:t>
                            </w:r>
                          </w:p>
                          <w:p w14:paraId="50A61B80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F79D731" w14:textId="53926B9B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Members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>&amp;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Event</w:t>
                            </w:r>
                          </w:p>
                          <w:p w14:paraId="50413689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D60766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ies</w:t>
                            </w:r>
                          </w:p>
                          <w:p w14:paraId="5DE6C7E4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98F6F22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ies</w:t>
                            </w:r>
                          </w:p>
                          <w:p w14:paraId="0EA76E7B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46135D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ToRadians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ToDegrees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SetMiddle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&amp; 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GetCircle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s</w:t>
                            </w:r>
                          </w:p>
                          <w:p w14:paraId="4361B6D8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B05111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ove Method</w:t>
                            </w:r>
                          </w:p>
                          <w:p w14:paraId="0522AF6E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EB0AF8F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Load Methods and Constructor</w:t>
                            </w:r>
                          </w:p>
                          <w:p w14:paraId="7B4BB4F2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2269AA5E" w:rsidR="004D2F8B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AC9BFE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3E92D7F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835340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01DB0AA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E0F519C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CBA9E38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E54AE4C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1AF7F70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64B8BFC1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EA147AD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StickControl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C47754A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6B6FA0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2B91AF"/>
                        </w:rPr>
                        <w:t>Stick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Grid</w:t>
                      </w:r>
                    </w:p>
                    <w:p w14:paraId="50A61B80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F79D731" w14:textId="53926B9B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 xml:space="preserve">// Members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>&amp;</w:t>
                      </w:r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 xml:space="preserve"> Event</w:t>
                      </w:r>
                    </w:p>
                    <w:p w14:paraId="50413689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D60766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// Dependency Properties</w:t>
                      </w:r>
                    </w:p>
                    <w:p w14:paraId="5DE6C7E4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98F6F22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// Properties</w:t>
                      </w:r>
                    </w:p>
                    <w:p w14:paraId="0EA76E7B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46135D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ToRadians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ToDegrees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SetMiddle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 xml:space="preserve">, &amp; 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GetCircle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 xml:space="preserve"> Methods</w:t>
                      </w:r>
                    </w:p>
                    <w:p w14:paraId="4361B6D8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B05111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// Move Method</w:t>
                      </w:r>
                    </w:p>
                    <w:p w14:paraId="0522AF6E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EB0AF8F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2AA9">
                        <w:rPr>
                          <w:rFonts w:ascii="Consolas" w:hAnsi="Consolas" w:cs="Cascadia Mono"/>
                          <w:color w:val="008000"/>
                        </w:rPr>
                        <w:t>// Layout &amp; Load Methods and Constructor</w:t>
                      </w:r>
                    </w:p>
                    <w:p w14:paraId="7B4BB4F2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2269AA5E" w:rsidR="004D2F8B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08F8B9AB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102AA9">
        <w:rPr>
          <w:rFonts w:ascii="Consolas" w:hAnsi="Consolas" w:cs="Segoe UI"/>
          <w:b/>
          <w:bCs/>
        </w:rPr>
        <w:t>Stick</w:t>
      </w:r>
      <w:r w:rsidR="00CE2BC9">
        <w:rPr>
          <w:rFonts w:ascii="Consolas" w:hAnsi="Consolas" w:cs="Segoe UI"/>
          <w:b/>
          <w:bCs/>
        </w:rPr>
        <w:t>Control</w:t>
      </w:r>
      <w:proofErr w:type="spellEnd"/>
      <w:r w:rsidR="00D3638D">
        <w:rPr>
          <w:rFonts w:cs="Segoe UI"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r w:rsidR="00746C11">
        <w:rPr>
          <w:rFonts w:ascii="Consolas" w:hAnsi="Consolas" w:cs="Segoe UI"/>
          <w:b/>
          <w:bCs/>
        </w:rPr>
        <w:t>Stick</w:t>
      </w:r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>
        <w:rPr>
          <w:rFonts w:cs="Segoe UI"/>
        </w:rPr>
        <w:t xml:space="preserve"> for the</w:t>
      </w:r>
      <w:r w:rsidR="002D0CB8">
        <w:rPr>
          <w:rFonts w:cs="Segoe UI"/>
        </w:rPr>
        <w:t xml:space="preserve"> </w:t>
      </w:r>
      <w:r w:rsidR="00CE2BC9">
        <w:rPr>
          <w:rFonts w:cs="Segoe UI"/>
          <w:b/>
          <w:bCs/>
        </w:rPr>
        <w:t xml:space="preserve">Directional </w:t>
      </w:r>
      <w:r w:rsidR="00102AA9">
        <w:rPr>
          <w:rFonts w:cs="Segoe UI"/>
          <w:b/>
          <w:bCs/>
        </w:rPr>
        <w:t>Stick</w:t>
      </w:r>
      <w:r w:rsidR="00CE2BC9">
        <w:rPr>
          <w:rFonts w:cs="Segoe UI"/>
        </w:rPr>
        <w:t>.</w:t>
      </w:r>
    </w:p>
    <w:p w14:paraId="5A55D8C6" w14:textId="479B9572" w:rsidR="00C265C1" w:rsidRDefault="00C265C1"/>
    <w:p w14:paraId="00B1FA6A" w14:textId="77777777" w:rsidR="00102AA9" w:rsidRDefault="00102AA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2D17AF6F" w:rsidR="000449A3" w:rsidRDefault="000449A3" w:rsidP="000449A3">
      <w:pPr>
        <w:pStyle w:val="Heading2"/>
      </w:pPr>
      <w:r>
        <w:lastRenderedPageBreak/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1E26ADAD" w:rsidR="000449A3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495955">
        <w:rPr>
          <w:rFonts w:ascii="Consolas" w:hAnsi="Consolas"/>
          <w:b/>
          <w:bCs/>
        </w:rPr>
        <w:t>Stick</w:t>
      </w:r>
      <w:r w:rsidR="000916FE">
        <w:rPr>
          <w:rFonts w:ascii="Consolas" w:hAnsi="Consolas"/>
          <w:b/>
          <w:bCs/>
        </w:rPr>
        <w:t>Control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r w:rsidR="00706241">
        <w:rPr>
          <w:rFonts w:ascii="Consolas" w:hAnsi="Consolas" w:cs="Segoe UI"/>
          <w:b/>
          <w:bCs/>
        </w:rPr>
        <w:t>Stick</w:t>
      </w:r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102AA9">
        <w:rPr>
          <w:rFonts w:ascii="Consolas" w:hAnsi="Consolas" w:cs="Segoe UI"/>
          <w:b/>
          <w:bCs/>
        </w:rPr>
        <w:t>Members &amp;</w:t>
      </w:r>
      <w:r w:rsidR="000916FE" w:rsidRPr="000916FE">
        <w:rPr>
          <w:rFonts w:ascii="Consolas" w:hAnsi="Consolas" w:cs="Segoe UI"/>
          <w:b/>
          <w:bCs/>
        </w:rPr>
        <w:t xml:space="preserve"> Event</w:t>
      </w:r>
      <w:r w:rsidR="000916FE" w:rsidRPr="000916FE">
        <w:rPr>
          <w:rFonts w:cs="Segoe UI"/>
        </w:rPr>
        <w:t xml:space="preserve"> </w:t>
      </w:r>
      <w:r w:rsidR="000449A3">
        <w:rPr>
          <w:rFonts w:cs="Segoe UI"/>
        </w:rPr>
        <w:t>type the following</w:t>
      </w:r>
      <w:r w:rsidR="005B670D">
        <w:rPr>
          <w:rFonts w:cs="Segoe UI"/>
          <w:b/>
          <w:bCs/>
        </w:rPr>
        <w:t xml:space="preserve"> </w:t>
      </w:r>
      <w:r w:rsidR="00102AA9">
        <w:rPr>
          <w:rFonts w:cs="Segoe UI"/>
          <w:b/>
          <w:bCs/>
        </w:rPr>
        <w:t>Members</w:t>
      </w:r>
      <w:r w:rsidR="00102AA9">
        <w:rPr>
          <w:rFonts w:cs="Segoe UI"/>
        </w:rPr>
        <w:t xml:space="preserve"> and</w:t>
      </w:r>
      <w:r w:rsidR="000916FE">
        <w:rPr>
          <w:rFonts w:cs="Segoe UI"/>
        </w:rPr>
        <w:t xml:space="preserve"> </w:t>
      </w:r>
      <w:r w:rsidR="000916FE">
        <w:rPr>
          <w:rFonts w:cs="Segoe UI"/>
          <w:b/>
          <w:bCs/>
        </w:rPr>
        <w:t>Event</w:t>
      </w:r>
      <w:r w:rsidR="000449A3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BF7A3B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capture;</w:t>
                            </w:r>
                            <w:proofErr w:type="gramEnd"/>
                          </w:p>
                          <w:p w14:paraId="45C10838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lipse _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;</w:t>
                            </w:r>
                            <w:proofErr w:type="gramEnd"/>
                          </w:p>
                          <w:p w14:paraId="19651D92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lipse _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;</w:t>
                            </w:r>
                            <w:proofErr w:type="gramEnd"/>
                          </w:p>
                          <w:p w14:paraId="572C199E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1DFA959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C70AB34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m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964A4A2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res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50CC448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width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5D2A112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height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C7A221C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alpha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47B353C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alphaM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5B606F4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3359568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Y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9B19DA8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distance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DFA1F01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oldAlphaM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-999.0;</w:t>
                            </w:r>
                            <w:proofErr w:type="gramEnd"/>
                          </w:p>
                          <w:p w14:paraId="5F84558F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oldDistance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-999.0;</w:t>
                            </w:r>
                            <w:proofErr w:type="gramEnd"/>
                          </w:p>
                          <w:p w14:paraId="72D333E0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7A0BEB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elegat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2B91AF"/>
                              </w:rPr>
                              <w:t>ValueChangedEventHandler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0427ED73" w14:textId="77777777" w:rsidR="00102AA9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,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tio</w:t>
                            </w:r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C200018" w14:textId="0ACCF54D" w:rsidR="000449A3" w:rsidRPr="00102AA9" w:rsidRDefault="00102AA9" w:rsidP="00102A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FF"/>
                              </w:rPr>
                              <w:t>event</w:t>
                            </w:r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ChangedEventHandler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Changed</w:t>
                            </w:r>
                            <w:proofErr w:type="spellEnd"/>
                            <w:r w:rsidRPr="00102AA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BF7A3B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capture;</w:t>
                      </w:r>
                      <w:proofErr w:type="gramEnd"/>
                    </w:p>
                    <w:p w14:paraId="45C10838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Ellipse _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knob;</w:t>
                      </w:r>
                      <w:proofErr w:type="gramEnd"/>
                    </w:p>
                    <w:p w14:paraId="19651D92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Ellipse _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face;</w:t>
                      </w:r>
                      <w:proofErr w:type="gramEnd"/>
                    </w:p>
                    <w:p w14:paraId="572C199E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x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1DFA959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y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C70AB34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m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964A4A2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res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50CC448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width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5D2A112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height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C7A221C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alpha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47B353C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alphaM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5B606F4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3359568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centreY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9B19DA8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distance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DFA1F01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oldAlphaM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-999.0;</w:t>
                      </w:r>
                      <w:proofErr w:type="gramEnd"/>
                    </w:p>
                    <w:p w14:paraId="5F84558F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oldDistance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-999.0;</w:t>
                      </w:r>
                      <w:proofErr w:type="gramEnd"/>
                    </w:p>
                    <w:p w14:paraId="72D333E0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7A0BEB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elegat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2B91AF"/>
                        </w:rPr>
                        <w:t>ValueChangedEventHandler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0427ED73" w14:textId="77777777" w:rsidR="00102AA9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angle,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ratio</w:t>
                      </w:r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C200018" w14:textId="0ACCF54D" w:rsidR="000449A3" w:rsidRPr="00102AA9" w:rsidRDefault="00102AA9" w:rsidP="00102A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2AA9">
                        <w:rPr>
                          <w:rFonts w:ascii="Consolas" w:hAnsi="Consolas" w:cs="Cascadia Mono"/>
                          <w:color w:val="0000FF"/>
                        </w:rPr>
                        <w:t>event</w:t>
                      </w:r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ValueChangedEventHandler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ValueChanged</w:t>
                      </w:r>
                      <w:proofErr w:type="spellEnd"/>
                      <w:r w:rsidRPr="00102AA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6FCA9D77" w14:textId="56DC1D6E" w:rsidR="00AC4669" w:rsidRDefault="00102AA9">
      <w:r>
        <w:rPr>
          <w:b/>
          <w:bCs/>
        </w:rPr>
        <w:t>Members</w:t>
      </w:r>
      <w:r w:rsidR="005B670D">
        <w:t xml:space="preserve"> </w:t>
      </w:r>
      <w:r w:rsidR="008B237B">
        <w:t xml:space="preserve">include </w:t>
      </w:r>
      <w:r w:rsidRPr="00102AA9">
        <w:rPr>
          <w:b/>
          <w:bCs/>
        </w:rPr>
        <w:t>Ellipses</w:t>
      </w:r>
      <w:r w:rsidR="008B237B">
        <w:t xml:space="preserve"> needed to represent the different directional parts of the </w:t>
      </w:r>
      <w:r w:rsidR="008B237B" w:rsidRPr="008B237B">
        <w:rPr>
          <w:b/>
          <w:bCs/>
        </w:rPr>
        <w:t xml:space="preserve">Directional </w:t>
      </w:r>
      <w:r>
        <w:rPr>
          <w:b/>
          <w:bCs/>
        </w:rPr>
        <w:t>Stick</w:t>
      </w:r>
      <w:r w:rsidR="00AC4669">
        <w:t xml:space="preserve"> and</w:t>
      </w:r>
      <w:r w:rsidR="008B237B">
        <w:t xml:space="preserve"> there is also a</w:t>
      </w:r>
      <w:r w:rsidR="00944E93">
        <w:t xml:space="preserve"> </w:t>
      </w:r>
      <w:r w:rsidR="00944E93" w:rsidRPr="00944E93">
        <w:rPr>
          <w:rFonts w:ascii="Consolas" w:hAnsi="Consolas"/>
          <w:b/>
          <w:bCs/>
        </w:rPr>
        <w:t>delegate</w:t>
      </w:r>
      <w:r w:rsidR="00944E93">
        <w:t xml:space="preserve"> along with an</w:t>
      </w:r>
      <w:r w:rsidR="008B237B">
        <w:t xml:space="preserve"> </w:t>
      </w:r>
      <w:r w:rsidR="00944E93" w:rsidRPr="00944E93">
        <w:rPr>
          <w:rFonts w:ascii="Consolas" w:hAnsi="Consolas"/>
          <w:b/>
          <w:bCs/>
        </w:rPr>
        <w:t>event</w:t>
      </w:r>
      <w:r w:rsidR="00944E93">
        <w:t xml:space="preserve"> for when the </w:t>
      </w:r>
      <w:r w:rsidR="00944E93" w:rsidRPr="00944E93">
        <w:rPr>
          <w:b/>
          <w:bCs/>
        </w:rPr>
        <w:t xml:space="preserve">Directional </w:t>
      </w:r>
      <w:r>
        <w:rPr>
          <w:b/>
          <w:bCs/>
        </w:rPr>
        <w:t>Stick</w:t>
      </w:r>
      <w:r w:rsidR="00944E93">
        <w:t xml:space="preserve"> is interacted with</w:t>
      </w:r>
      <w:r w:rsidR="00AC4669">
        <w:t>.</w:t>
      </w:r>
    </w:p>
    <w:p w14:paraId="25BE9AE1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B831E12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ACC247" w14:textId="3320C71B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AC4669">
        <w:t>7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4205CAD2" w:rsidR="00F27D3D" w:rsidRDefault="00AC4669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495955">
        <w:rPr>
          <w:rFonts w:ascii="Consolas" w:hAnsi="Consolas"/>
          <w:b/>
          <w:bCs/>
        </w:rPr>
        <w:t>Stick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706241">
        <w:rPr>
          <w:rFonts w:ascii="Consolas" w:hAnsi="Consolas" w:cs="Segoe UI"/>
          <w:b/>
          <w:bCs/>
        </w:rPr>
        <w:t>Stick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 the</w:t>
      </w:r>
      <w:r>
        <w:rPr>
          <w:rFonts w:cs="Segoe UI"/>
          <w:b/>
          <w:bCs/>
        </w:rPr>
        <w:t xml:space="preserve"> </w:t>
      </w:r>
      <w:r w:rsidR="00F27D3D">
        <w:rPr>
          <w:rFonts w:cs="Segoe UI"/>
          <w:b/>
          <w:bCs/>
        </w:rPr>
        <w:t>Comment</w:t>
      </w:r>
      <w:r w:rsidR="00F27D3D">
        <w:rPr>
          <w:rFonts w:cs="Segoe UI"/>
        </w:rPr>
        <w:t xml:space="preserve"> of </w:t>
      </w:r>
      <w:r w:rsidR="00F27D3D" w:rsidRPr="00F75A6D">
        <w:rPr>
          <w:rFonts w:ascii="Consolas" w:hAnsi="Consolas" w:cs="Segoe UI"/>
          <w:b/>
          <w:bCs/>
        </w:rPr>
        <w:t>//</w:t>
      </w:r>
      <w:r w:rsidR="00F27D3D">
        <w:rPr>
          <w:rFonts w:ascii="Consolas" w:hAnsi="Consolas" w:cs="Segoe UI"/>
          <w:b/>
          <w:bCs/>
        </w:rPr>
        <w:t xml:space="preserve"> </w:t>
      </w:r>
      <w:r w:rsidR="00706241">
        <w:rPr>
          <w:rFonts w:ascii="Consolas" w:hAnsi="Consolas" w:cs="Segoe UI"/>
          <w:b/>
          <w:bCs/>
        </w:rPr>
        <w:t>Dependency Properties</w:t>
      </w:r>
      <w:r w:rsidR="009B0336" w:rsidRPr="00F006E2">
        <w:rPr>
          <w:rFonts w:cs="Segoe UI"/>
        </w:rPr>
        <w:t xml:space="preserve"> </w:t>
      </w:r>
      <w:r w:rsidR="00F27D3D">
        <w:rPr>
          <w:rFonts w:cs="Segoe UI"/>
        </w:rPr>
        <w:t xml:space="preserve">type the following </w:t>
      </w:r>
      <w:r w:rsidR="00706241">
        <w:rPr>
          <w:rFonts w:cs="Segoe UI"/>
          <w:b/>
          <w:bCs/>
        </w:rPr>
        <w:t>Dependency Properties</w:t>
      </w:r>
      <w:r w:rsidR="00F27D3D"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84CD50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5EC52A70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adius),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CF9E341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tick),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100));</w:t>
                            </w:r>
                          </w:p>
                          <w:p w14:paraId="29900E61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8469F2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0E1200F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Knob),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0797D3AB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tick),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669FF01B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0CB235D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2C185B50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ace),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3D73CC34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tick),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1E6DACF3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90B9BF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Angle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B32BB8F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Angle),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45261CC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tick),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7EAAE5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6F0096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Ratio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A765BD2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atio),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29AD859F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tick),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0EBE1D5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435D47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nsitivityProperty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575E4FC6" w14:textId="77777777" w:rsidR="00706241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nsitivity), </w:t>
                            </w:r>
                            <w:proofErr w:type="spell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C19BDAE" w14:textId="5827425C" w:rsidR="0086575A" w:rsidRPr="00706241" w:rsidRDefault="00706241" w:rsidP="007062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tick), 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062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84CD50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Radius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5EC52A70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Radius),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CF9E341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Stick),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100));</w:t>
                      </w:r>
                    </w:p>
                    <w:p w14:paraId="29900E61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8469F2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Knob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0E1200F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Knob),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0797D3AB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Stick),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));</w:t>
                      </w:r>
                    </w:p>
                    <w:p w14:paraId="669FF01B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0CB235D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Face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2C185B50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Face),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3D73CC34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Stick),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));</w:t>
                      </w:r>
                    </w:p>
                    <w:p w14:paraId="1E6DACF3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90B9BF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Angle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B32BB8F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Angle),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45261CC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Stick),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7EAAE5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6F0096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Ratio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A765BD2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Ratio),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29AD859F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Stick),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0EBE1D5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435D47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SensitivityProperty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575E4FC6" w14:textId="77777777" w:rsidR="00706241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Sensitivity), </w:t>
                      </w:r>
                      <w:proofErr w:type="spell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C19BDAE" w14:textId="5827425C" w:rsidR="0086575A" w:rsidRPr="00706241" w:rsidRDefault="00706241" w:rsidP="007062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 xml:space="preserve">Stick), </w:t>
                      </w:r>
                      <w:r w:rsidRPr="00706241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062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396FFDFF" w14:textId="77777777" w:rsidR="00706241" w:rsidRDefault="00706241" w:rsidP="00706241">
      <w:pPr>
        <w:rPr>
          <w:rFonts w:cs="Segoe UI"/>
        </w:rPr>
      </w:pPr>
      <w:r>
        <w:rPr>
          <w:rFonts w:cs="Segoe UI"/>
        </w:rPr>
        <w:t xml:space="preserve">There will also be some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as these refer to </w:t>
      </w:r>
      <w:r w:rsidRPr="003E408A">
        <w:rPr>
          <w:rFonts w:cs="Segoe UI"/>
          <w:b/>
          <w:bCs/>
        </w:rPr>
        <w:t>Properties</w:t>
      </w:r>
      <w:r>
        <w:rPr>
          <w:rFonts w:cs="Segoe UI"/>
        </w:rPr>
        <w:t xml:space="preserve"> that will be added in the next step.</w:t>
      </w:r>
    </w:p>
    <w:p w14:paraId="1ADAF9AB" w14:textId="77777777" w:rsidR="00706241" w:rsidRPr="00F03C7C" w:rsidRDefault="00706241" w:rsidP="00706241">
      <w:pPr>
        <w:rPr>
          <w:rFonts w:cs="Segoe UI"/>
        </w:rPr>
      </w:pPr>
    </w:p>
    <w:p w14:paraId="65941F9C" w14:textId="75F4C428" w:rsidR="00706241" w:rsidRDefault="00706241" w:rsidP="00706241">
      <w:pPr>
        <w:rPr>
          <w:rFonts w:cs="Segoe UI"/>
        </w:rPr>
      </w:pPr>
      <w:r w:rsidRPr="00461FED">
        <w:rPr>
          <w:rFonts w:cs="Segoe UI"/>
        </w:rPr>
        <w:t>These</w:t>
      </w:r>
      <w:r>
        <w:rPr>
          <w:rFonts w:cs="Segoe UI"/>
          <w:b/>
          <w:bCs/>
        </w:rPr>
        <w:t xml:space="preserve"> Dependency Properties </w:t>
      </w:r>
      <w:r>
        <w:rPr>
          <w:rFonts w:cs="Segoe UI"/>
        </w:rPr>
        <w:t xml:space="preserve">refer to various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>Directional Stick</w:t>
      </w:r>
      <w:r>
        <w:rPr>
          <w:rFonts w:cs="Segoe UI"/>
        </w:rPr>
        <w:t xml:space="preserve"> that can be customised for the </w:t>
      </w:r>
      <w:r w:rsidRPr="00154437">
        <w:rPr>
          <w:rFonts w:cs="Segoe UI"/>
          <w:b/>
          <w:bCs/>
        </w:rPr>
        <w:t>User Control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12AAA895" w:rsidR="00282B76" w:rsidRDefault="00282B76" w:rsidP="00282B76">
      <w:pPr>
        <w:pStyle w:val="Heading2"/>
      </w:pPr>
      <w:r>
        <w:lastRenderedPageBreak/>
        <w:t xml:space="preserve">Step </w:t>
      </w:r>
      <w:r w:rsidR="00F8687D">
        <w:t>8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43A4BA07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495955">
        <w:rPr>
          <w:rFonts w:ascii="Consolas" w:hAnsi="Consolas"/>
          <w:b/>
          <w:bCs/>
        </w:rPr>
        <w:t>Stick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495955">
        <w:rPr>
          <w:rFonts w:ascii="Consolas" w:hAnsi="Consolas" w:cs="Segoe UI"/>
          <w:b/>
          <w:bCs/>
        </w:rPr>
        <w:t>Stick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495955">
        <w:rPr>
          <w:rFonts w:ascii="Consolas" w:hAnsi="Consolas" w:cs="Segoe UI"/>
          <w:b/>
          <w:bCs/>
        </w:rPr>
        <w:t>Properties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495955">
        <w:rPr>
          <w:rFonts w:cs="Segoe UI"/>
          <w:b/>
          <w:bCs/>
        </w:rPr>
        <w:t>Properties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88D7BB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dius</w:t>
                            </w:r>
                          </w:p>
                          <w:p w14:paraId="22C8F1C9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1F05F20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4D7DFD74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Load(); }</w:t>
                            </w:r>
                          </w:p>
                          <w:p w14:paraId="75713922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3A9C012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3A299C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Knob</w:t>
                            </w:r>
                          </w:p>
                          <w:p w14:paraId="3C5B32EB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1BD34EB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22A3E328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044E2976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599429F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9DB4CA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ace</w:t>
                            </w:r>
                          </w:p>
                          <w:p w14:paraId="742D79DA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FA8A38C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5396F55E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1500A3D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6A5A000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AF7F1AC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</w:t>
                            </w:r>
                          </w:p>
                          <w:p w14:paraId="04FF2CE1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695B9A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Angle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00EBEEB4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Angle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76311500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3FFA83F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E65906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tio</w:t>
                            </w:r>
                          </w:p>
                          <w:p w14:paraId="4CF1F061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89F91BA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Ratio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CA67A45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Ratio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39AD598C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A511757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F94963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sitivity</w:t>
                            </w:r>
                          </w:p>
                          <w:p w14:paraId="2D811A35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D7226B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nsitivity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7450416D" w14:textId="77777777" w:rsidR="00495955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nsitivityProperty</w:t>
                            </w:r>
                            <w:proofErr w:type="spellEnd"/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2927530B" w14:textId="45EAFBA4" w:rsidR="00282B76" w:rsidRPr="00495955" w:rsidRDefault="00495955" w:rsidP="004959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59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E88D7BB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Radius</w:t>
                      </w:r>
                    </w:p>
                    <w:p w14:paraId="22C8F1C9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1F05F20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Radius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4D7DFD74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Radius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, value); Load(); }</w:t>
                      </w:r>
                    </w:p>
                    <w:p w14:paraId="75713922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3A9C012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3A299C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Brush Knob</w:t>
                      </w:r>
                    </w:p>
                    <w:p w14:paraId="3C5B32EB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1BD34EB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Knob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22A3E328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Knob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044E2976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599429F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9DB4CA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Brush Face</w:t>
                      </w:r>
                    </w:p>
                    <w:p w14:paraId="742D79DA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FA8A38C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Face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5396F55E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Face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1500A3D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6A5A000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AF7F1AC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Angle</w:t>
                      </w:r>
                    </w:p>
                    <w:p w14:paraId="04FF2CE1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695B9A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Angle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00EBEEB4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Angle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76311500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3FFA83F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E65906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Ratio</w:t>
                      </w:r>
                    </w:p>
                    <w:p w14:paraId="4CF1F061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89F91BA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Ratio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CA67A45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Ratio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39AD598C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A511757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F94963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Sensitivity</w:t>
                      </w:r>
                    </w:p>
                    <w:p w14:paraId="2D811A35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D7226B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nsitivity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7450416D" w14:textId="77777777" w:rsidR="00495955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595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SensitivityProperty</w:t>
                      </w:r>
                      <w:proofErr w:type="spellEnd"/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2927530B" w14:textId="45EAFBA4" w:rsidR="00282B76" w:rsidRPr="00495955" w:rsidRDefault="00495955" w:rsidP="004959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59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2F6C6AD8" w:rsidR="006D66BD" w:rsidRDefault="006D66BD" w:rsidP="006D66BD">
      <w:pPr>
        <w:rPr>
          <w:rFonts w:cs="Segoe UI"/>
        </w:rPr>
      </w:pPr>
      <w:r>
        <w:rPr>
          <w:rFonts w:cs="Segoe UI"/>
        </w:rPr>
        <w:t>All previous</w:t>
      </w:r>
      <w:r>
        <w:rPr>
          <w:rFonts w:cs="Segoe UI"/>
        </w:rPr>
        <w:t xml:space="preserve">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should now be resolved</w:t>
      </w:r>
      <w:r>
        <w:rPr>
          <w:rFonts w:cs="Segoe UI"/>
        </w:rPr>
        <w:t xml:space="preserve">, however there will be just one for a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6D66BD">
        <w:rPr>
          <w:rFonts w:ascii="Consolas" w:hAnsi="Consolas" w:cs="Segoe UI"/>
          <w:b/>
          <w:bCs/>
        </w:rPr>
        <w:t>Load</w:t>
      </w:r>
      <w:r>
        <w:rPr>
          <w:rFonts w:cs="Segoe UI"/>
        </w:rPr>
        <w:t xml:space="preserve"> which will be resolved in a future step but if you are getting any others </w:t>
      </w:r>
      <w:r>
        <w:rPr>
          <w:rFonts w:cs="Segoe UI"/>
        </w:rPr>
        <w:t>check any previous steps to see if you have missed anything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46D9827A" w14:textId="5CAF2A11" w:rsidR="00E92333" w:rsidRDefault="006D66BD">
      <w:r>
        <w:rPr>
          <w:rFonts w:cs="Segoe UI"/>
        </w:rPr>
        <w:t xml:space="preserve">These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are for values for the </w:t>
      </w:r>
      <w:r w:rsidRPr="00D91310">
        <w:rPr>
          <w:rFonts w:cs="Segoe UI"/>
          <w:b/>
          <w:bCs/>
        </w:rPr>
        <w:t>User Control</w:t>
      </w:r>
      <w:r>
        <w:rPr>
          <w:rFonts w:cs="Segoe UI"/>
        </w:rPr>
        <w:t xml:space="preserve"> such as the </w:t>
      </w:r>
      <w:r>
        <w:rPr>
          <w:rFonts w:ascii="Consolas" w:hAnsi="Consolas" w:cs="Segoe UI"/>
          <w:b/>
          <w:bCs/>
        </w:rPr>
        <w:t>Angle</w:t>
      </w:r>
      <w:r>
        <w:rPr>
          <w:rFonts w:cs="Segoe UI"/>
        </w:rPr>
        <w:t xml:space="preserve"> or </w:t>
      </w:r>
      <w:r>
        <w:rPr>
          <w:rFonts w:ascii="Consolas" w:hAnsi="Consolas" w:cs="Segoe UI"/>
          <w:b/>
          <w:bCs/>
        </w:rPr>
        <w:t>Ratio</w:t>
      </w:r>
      <w:r>
        <w:rPr>
          <w:rFonts w:cs="Segoe UI"/>
        </w:rPr>
        <w:t xml:space="preserve"> values for the </w:t>
      </w:r>
      <w:r>
        <w:rPr>
          <w:rFonts w:cs="Segoe UI"/>
          <w:b/>
          <w:bCs/>
        </w:rPr>
        <w:t>Directional Stick</w:t>
      </w:r>
      <w:r>
        <w:rPr>
          <w:rFonts w:cs="Segoe UI"/>
        </w:rPr>
        <w:t>.</w:t>
      </w:r>
      <w:r>
        <w:t xml:space="preserve"> </w:t>
      </w:r>
      <w:r w:rsidR="00E92333">
        <w:br w:type="page"/>
      </w:r>
    </w:p>
    <w:p w14:paraId="76F9A354" w14:textId="1BB1F3F6" w:rsidR="009E4393" w:rsidRDefault="009E4393" w:rsidP="009E4393">
      <w:pPr>
        <w:pStyle w:val="Heading2"/>
      </w:pPr>
      <w:r>
        <w:lastRenderedPageBreak/>
        <w:t xml:space="preserve">Step </w:t>
      </w:r>
      <w:r>
        <w:t>9</w:t>
      </w:r>
    </w:p>
    <w:p w14:paraId="61FBC8FF" w14:textId="77777777" w:rsidR="009E4393" w:rsidRDefault="009E4393" w:rsidP="009E4393">
      <w:pPr>
        <w:rPr>
          <w:rFonts w:cs="Segoe UI"/>
          <w:color w:val="000000"/>
        </w:rPr>
      </w:pPr>
    </w:p>
    <w:p w14:paraId="135AC5AB" w14:textId="43AF34F3" w:rsidR="009E4393" w:rsidRDefault="009E4393" w:rsidP="009E4393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Stick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Stick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Pr="009E4393">
        <w:rPr>
          <w:rFonts w:ascii="Consolas" w:hAnsi="Consolas" w:cs="Segoe UI"/>
          <w:b/>
          <w:bCs/>
        </w:rPr>
        <w:t>ToRadians</w:t>
      </w:r>
      <w:proofErr w:type="spellEnd"/>
      <w:r w:rsidRPr="009E4393">
        <w:rPr>
          <w:rFonts w:ascii="Consolas" w:hAnsi="Consolas" w:cs="Segoe UI"/>
          <w:b/>
          <w:bCs/>
        </w:rPr>
        <w:t xml:space="preserve">, </w:t>
      </w:r>
      <w:proofErr w:type="spellStart"/>
      <w:r w:rsidRPr="009E4393">
        <w:rPr>
          <w:rFonts w:ascii="Consolas" w:hAnsi="Consolas" w:cs="Segoe UI"/>
          <w:b/>
          <w:bCs/>
        </w:rPr>
        <w:t>ToDegrees</w:t>
      </w:r>
      <w:proofErr w:type="spellEnd"/>
      <w:r w:rsidRPr="009E4393">
        <w:rPr>
          <w:rFonts w:ascii="Consolas" w:hAnsi="Consolas" w:cs="Segoe UI"/>
          <w:b/>
          <w:bCs/>
        </w:rPr>
        <w:t xml:space="preserve">, </w:t>
      </w:r>
      <w:proofErr w:type="spellStart"/>
      <w:r w:rsidRPr="009E4393">
        <w:rPr>
          <w:rFonts w:ascii="Consolas" w:hAnsi="Consolas" w:cs="Segoe UI"/>
          <w:b/>
          <w:bCs/>
        </w:rPr>
        <w:t>SetMiddle</w:t>
      </w:r>
      <w:proofErr w:type="spellEnd"/>
      <w:r w:rsidRPr="009E4393">
        <w:rPr>
          <w:rFonts w:ascii="Consolas" w:hAnsi="Consolas" w:cs="Segoe UI"/>
          <w:b/>
          <w:bCs/>
        </w:rPr>
        <w:t xml:space="preserve">, &amp; </w:t>
      </w:r>
      <w:proofErr w:type="spellStart"/>
      <w:r w:rsidRPr="009E4393">
        <w:rPr>
          <w:rFonts w:ascii="Consolas" w:hAnsi="Consolas" w:cs="Segoe UI"/>
          <w:b/>
          <w:bCs/>
        </w:rPr>
        <w:t>GetCircle</w:t>
      </w:r>
      <w:proofErr w:type="spellEnd"/>
      <w:r w:rsidRPr="009E4393">
        <w:rPr>
          <w:rFonts w:ascii="Consolas" w:hAnsi="Consolas" w:cs="Segoe UI"/>
          <w:b/>
          <w:bCs/>
        </w:rPr>
        <w:t xml:space="preserve"> Methods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1C5DDB3C" w14:textId="77777777" w:rsidR="009E4393" w:rsidRDefault="009E4393" w:rsidP="009E4393">
      <w:pPr>
        <w:rPr>
          <w:rFonts w:cs="Segoe UI"/>
        </w:rPr>
      </w:pPr>
    </w:p>
    <w:p w14:paraId="57B0436B" w14:textId="77777777" w:rsidR="009E4393" w:rsidRPr="00BB323D" w:rsidRDefault="009E4393" w:rsidP="009E439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15D7E1" wp14:editId="4E07B591">
                <wp:extent cx="6642000" cy="1404620"/>
                <wp:effectExtent l="0" t="0" r="26035" b="12700"/>
                <wp:docPr id="722835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DBFEF7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ToRadians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) =&gt;</w:t>
                            </w:r>
                          </w:p>
                          <w:p w14:paraId="6AD110AF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angle / 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180.0;</w:t>
                            </w:r>
                            <w:proofErr w:type="gramEnd"/>
                          </w:p>
                          <w:p w14:paraId="717A0A4C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1EA0835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ToDegrees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) =&gt;</w:t>
                            </w:r>
                          </w:p>
                          <w:p w14:paraId="3A49CA2C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angle * (180.0 / 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BDDC9A2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68D28EA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Middle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067636A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95D9B26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apture = 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715B8C6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_knob, (Width - _width) / 2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75E7812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_knob, (Height - _height) / 2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E3112D9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Width / 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0BACCD2D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Y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Height / 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7F47EF9E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5C06A0D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B12CB2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lipse </w:t>
                            </w:r>
                            <w:proofErr w:type="spellStart"/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ircle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mension,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th)</w:t>
                            </w:r>
                          </w:p>
                          <w:p w14:paraId="450C7671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A28955C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ircle =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Ellipse(</w:t>
                            </w:r>
                            <w:proofErr w:type="gram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1F6A8C3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EB51F79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dimension,</w:t>
                            </w:r>
                          </w:p>
                          <w:p w14:paraId="05854E9C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dimension</w:t>
                            </w:r>
                          </w:p>
                          <w:p w14:paraId="66256EA4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5127DB8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ircle.SetBinding</w:t>
                            </w:r>
                            <w:proofErr w:type="spellEnd"/>
                            <w:proofErr w:type="gram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Shape.FillProperty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()</w:t>
                            </w:r>
                          </w:p>
                          <w:p w14:paraId="716DC426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B0ACA83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807BBDD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path),</w:t>
                            </w:r>
                          </w:p>
                          <w:p w14:paraId="2BBED093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</w:t>
                            </w:r>
                            <w:proofErr w:type="spell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Mode.TwoWay</w:t>
                            </w:r>
                            <w:proofErr w:type="spellEnd"/>
                          </w:p>
                          <w:p w14:paraId="52544F39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077023EA" w14:textId="77777777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ircle;</w:t>
                            </w:r>
                            <w:proofErr w:type="gramEnd"/>
                          </w:p>
                          <w:p w14:paraId="59E44FCA" w14:textId="741E7231" w:rsidR="009E4393" w:rsidRPr="009E4393" w:rsidRDefault="009E4393" w:rsidP="009E4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439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15D7E1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DBFEF7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ToRadians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angle) =&gt;</w:t>
                      </w:r>
                    </w:p>
                    <w:p w14:paraId="6AD110AF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* angle / 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180.0;</w:t>
                      </w:r>
                      <w:proofErr w:type="gramEnd"/>
                    </w:p>
                    <w:p w14:paraId="717A0A4C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1EA0835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ToDegrees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angle) =&gt;</w:t>
                      </w:r>
                    </w:p>
                    <w:p w14:paraId="3A49CA2C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angle * (180.0 / 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BDDC9A2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68D28EA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SetMiddle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067636A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95D9B26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_capture = 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715B8C6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_knob, (Width - _width) / 2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75E7812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_knob, (Height - _height) / 2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E3112D9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= Width / 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0BACCD2D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centreY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= Height / 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7F47EF9E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5C06A0D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B12CB2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Ellipse </w:t>
                      </w:r>
                      <w:proofErr w:type="spellStart"/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GetCircle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dimension,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path)</w:t>
                      </w:r>
                    </w:p>
                    <w:p w14:paraId="450C7671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A28955C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circle =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Ellipse(</w:t>
                      </w:r>
                      <w:proofErr w:type="gram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1F6A8C3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EB51F79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dimension,</w:t>
                      </w:r>
                    </w:p>
                    <w:p w14:paraId="05854E9C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dimension</w:t>
                      </w:r>
                    </w:p>
                    <w:p w14:paraId="66256EA4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5127DB8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circle.SetBinding</w:t>
                      </w:r>
                      <w:proofErr w:type="spellEnd"/>
                      <w:proofErr w:type="gram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Shape.FillProperty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Binding()</w:t>
                      </w:r>
                    </w:p>
                    <w:p w14:paraId="716DC426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B0ACA83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807BBDD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(path),</w:t>
                      </w:r>
                    </w:p>
                    <w:p w14:paraId="2BBED093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</w:t>
                      </w:r>
                      <w:proofErr w:type="spell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BindingMode.TwoWay</w:t>
                      </w:r>
                      <w:proofErr w:type="spellEnd"/>
                    </w:p>
                    <w:p w14:paraId="52544F39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077023EA" w14:textId="77777777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E4393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circle;</w:t>
                      </w:r>
                      <w:proofErr w:type="gramEnd"/>
                    </w:p>
                    <w:p w14:paraId="59E44FCA" w14:textId="741E7231" w:rsidR="009E4393" w:rsidRPr="009E4393" w:rsidRDefault="009E4393" w:rsidP="009E4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439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1749AC" w14:textId="77777777" w:rsidR="009E4393" w:rsidRDefault="009E4393" w:rsidP="009E4393"/>
    <w:p w14:paraId="19550F2D" w14:textId="3DCAE22C" w:rsidR="009E4393" w:rsidRDefault="009E4393" w:rsidP="009E4393">
      <w:r>
        <w:rPr>
          <w:rFonts w:cs="Segoe UI"/>
        </w:rPr>
        <w:t xml:space="preserve">The </w:t>
      </w:r>
      <w:r w:rsidRPr="009E4393">
        <w:rPr>
          <w:rFonts w:cs="Segoe UI"/>
          <w:b/>
          <w:bCs/>
        </w:rPr>
        <w:t>Methods</w:t>
      </w:r>
      <w:r>
        <w:t xml:space="preserve"> of </w:t>
      </w:r>
      <w:proofErr w:type="spellStart"/>
      <w:r w:rsidRPr="009E4393">
        <w:rPr>
          <w:rFonts w:ascii="Consolas" w:hAnsi="Consolas"/>
          <w:b/>
          <w:bCs/>
        </w:rPr>
        <w:t>ToRadians</w:t>
      </w:r>
      <w:proofErr w:type="spellEnd"/>
      <w:r>
        <w:t xml:space="preserve"> and </w:t>
      </w:r>
      <w:proofErr w:type="spellStart"/>
      <w:r w:rsidRPr="009E4393">
        <w:rPr>
          <w:rFonts w:ascii="Consolas" w:hAnsi="Consolas"/>
          <w:b/>
          <w:bCs/>
        </w:rPr>
        <w:t>ToDegrees</w:t>
      </w:r>
      <w:proofErr w:type="spellEnd"/>
      <w:r>
        <w:t xml:space="preserve"> will perform the relevant conversions, </w:t>
      </w:r>
      <w:proofErr w:type="spellStart"/>
      <w:r w:rsidRPr="009E4393">
        <w:rPr>
          <w:rFonts w:ascii="Consolas" w:hAnsi="Consolas"/>
          <w:b/>
          <w:bCs/>
        </w:rPr>
        <w:t>SetMiddle</w:t>
      </w:r>
      <w:proofErr w:type="spellEnd"/>
      <w:r>
        <w:t xml:space="preserve"> will determine the centre point of the </w:t>
      </w:r>
      <w:r w:rsidRPr="009E4393">
        <w:rPr>
          <w:b/>
          <w:bCs/>
        </w:rPr>
        <w:t>Directional Stick</w:t>
      </w:r>
      <w:r>
        <w:t xml:space="preserve"> and </w:t>
      </w:r>
      <w:proofErr w:type="spellStart"/>
      <w:r w:rsidRPr="009E4393">
        <w:rPr>
          <w:rFonts w:ascii="Consolas" w:hAnsi="Consolas"/>
          <w:b/>
          <w:bCs/>
        </w:rPr>
        <w:t>GetCircle</w:t>
      </w:r>
      <w:proofErr w:type="spellEnd"/>
      <w:r>
        <w:t xml:space="preserve"> will create an </w:t>
      </w:r>
      <w:r w:rsidRPr="009E4393">
        <w:rPr>
          <w:rFonts w:ascii="Consolas" w:hAnsi="Consolas"/>
          <w:b/>
          <w:bCs/>
        </w:rPr>
        <w:t>Ellipse</w:t>
      </w:r>
      <w:r>
        <w:t xml:space="preserve"> with a </w:t>
      </w:r>
      <w:r>
        <w:rPr>
          <w:b/>
          <w:bCs/>
        </w:rPr>
        <w:t>Binding</w:t>
      </w:r>
      <w:r>
        <w:t xml:space="preserve"> for the </w:t>
      </w:r>
      <w:r w:rsidRPr="009E4393">
        <w:rPr>
          <w:rFonts w:ascii="Consolas" w:hAnsi="Consolas"/>
          <w:b/>
          <w:bCs/>
        </w:rPr>
        <w:t>Fill</w:t>
      </w:r>
      <w:r>
        <w:t>.</w:t>
      </w:r>
    </w:p>
    <w:p w14:paraId="2B5396C4" w14:textId="77777777" w:rsidR="009E4393" w:rsidRDefault="009E4393">
      <w:r>
        <w:br w:type="page"/>
      </w:r>
    </w:p>
    <w:p w14:paraId="4B9BDE80" w14:textId="6FF60519" w:rsidR="008B1ABD" w:rsidRDefault="008B1ABD" w:rsidP="008B1ABD">
      <w:pPr>
        <w:pStyle w:val="Heading2"/>
      </w:pPr>
      <w:r>
        <w:lastRenderedPageBreak/>
        <w:t xml:space="preserve">Step </w:t>
      </w:r>
      <w:r>
        <w:t>10</w:t>
      </w:r>
    </w:p>
    <w:p w14:paraId="35B39F48" w14:textId="77777777" w:rsidR="008B1ABD" w:rsidRDefault="008B1ABD" w:rsidP="008B1ABD">
      <w:pPr>
        <w:rPr>
          <w:rFonts w:cs="Segoe UI"/>
          <w:color w:val="000000"/>
        </w:rPr>
      </w:pPr>
    </w:p>
    <w:p w14:paraId="46F24B46" w14:textId="01AAF4D0" w:rsidR="008B1ABD" w:rsidRDefault="008B1ABD" w:rsidP="008B1AB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Stick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Stick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Move</w:t>
      </w:r>
      <w:r w:rsidRPr="009E4393">
        <w:rPr>
          <w:rFonts w:ascii="Consolas" w:hAnsi="Consolas" w:cs="Segoe UI"/>
          <w:b/>
          <w:bCs/>
        </w:rPr>
        <w:t xml:space="preserve"> Method</w:t>
      </w:r>
      <w:r w:rsidRPr="008B1AB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583E8628" w14:textId="77777777" w:rsidR="008B1ABD" w:rsidRDefault="008B1ABD" w:rsidP="008B1ABD">
      <w:pPr>
        <w:rPr>
          <w:rFonts w:cs="Segoe UI"/>
        </w:rPr>
      </w:pPr>
    </w:p>
    <w:p w14:paraId="71ADA28A" w14:textId="77777777" w:rsidR="008B1ABD" w:rsidRPr="00BB323D" w:rsidRDefault="008B1ABD" w:rsidP="008B1AB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BF39F70" wp14:editId="3C3861C8">
                <wp:extent cx="6642000" cy="1404620"/>
                <wp:effectExtent l="0" t="0" r="26035" b="12700"/>
                <wp:docPr id="20648919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D10FA1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spellStart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75517BB6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203E85B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x =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e.GetCurrentPoint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AF5D2FB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y =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e.GetCurrentPoint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Y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3ABE4E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es =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qrt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(x -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 *</w:t>
                            </w:r>
                          </w:p>
                          <w:p w14:paraId="3479B70E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x -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 + (y -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Y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 * (y -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Y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C7069F4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 = (y -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Y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 / (x -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F9D95A0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alpha =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ToDegree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Atan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m) +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;</w:t>
                            </w:r>
                          </w:p>
                          <w:p w14:paraId="1B81E8C1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x &lt;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1CAEE7B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alpha +=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180.0;</w:t>
                            </w:r>
                            <w:proofErr w:type="gramEnd"/>
                          </w:p>
                          <w:p w14:paraId="412BD1A1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x ==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amp;&amp; y &lt;=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Y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915EB60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alpha =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68F38C34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x ==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25687EC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alpha =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180.0;</w:t>
                            </w:r>
                            <w:proofErr w:type="gramEnd"/>
                          </w:p>
                          <w:p w14:paraId="2CA94B31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es &gt; Radius)</w:t>
                            </w:r>
                          </w:p>
                          <w:p w14:paraId="75B66433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12EEAB7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x =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X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Co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ToRadian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alpha) -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 *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;</w:t>
                            </w:r>
                            <w:proofErr w:type="gramEnd"/>
                          </w:p>
                          <w:p w14:paraId="2FEF67C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=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Y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in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ToRadian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alpha) -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 * Radius</w:t>
                            </w:r>
                          </w:p>
                          <w:p w14:paraId="0E6D8D39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* ((_alpha % 180.0 == 0.0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1.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0 :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1.0);</w:t>
                            </w:r>
                          </w:p>
                          <w:p w14:paraId="1BCF7935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res =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;</w:t>
                            </w:r>
                            <w:proofErr w:type="gramEnd"/>
                          </w:p>
                          <w:p w14:paraId="0169B442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F34FED3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Ab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_alpha -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alphaM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 &gt;= Sensitivity ||</w:t>
                            </w:r>
                          </w:p>
                          <w:p w14:paraId="3F20BCFF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Ab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stance * Radius - _res) &gt;= Sensitivity)</w:t>
                            </w:r>
                          </w:p>
                          <w:p w14:paraId="65FF477E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66AA35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alphaM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alpha;</w:t>
                            </w:r>
                            <w:proofErr w:type="gramEnd"/>
                          </w:p>
                          <w:p w14:paraId="369C6947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distance = _res /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;</w:t>
                            </w:r>
                            <w:proofErr w:type="gramEnd"/>
                          </w:p>
                          <w:p w14:paraId="297FA136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05854FC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oldAlphaM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=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alphaM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||</w:t>
                            </w:r>
                          </w:p>
                          <w:p w14:paraId="77C0FC25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oldDistanc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= _distance)</w:t>
                            </w:r>
                          </w:p>
                          <w:p w14:paraId="419604E9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3474705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Angle =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alphaM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07C65A1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atio = _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distance;</w:t>
                            </w:r>
                            <w:proofErr w:type="gramEnd"/>
                          </w:p>
                          <w:p w14:paraId="4F53B105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oldAlphaM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alphaM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8BAFD5C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oldDistanc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distance;</w:t>
                            </w:r>
                            <w:proofErr w:type="gramEnd"/>
                          </w:p>
                          <w:p w14:paraId="18968585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Changed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?.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Invoke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, Angle, Ratio);</w:t>
                            </w:r>
                          </w:p>
                          <w:p w14:paraId="618D03A6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9D1EA51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_knob, x - _width / 2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5171EA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_knob, y - _height / 2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2D1A961" w14:textId="63000F56" w:rsidR="008B1ABD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F39F70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ED10FA1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spellStart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75517BB6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203E85B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x =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e.GetCurrentPoint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sition.X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AF5D2FB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y =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e.GetCurrentPoint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sition.Y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3ABE4E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res =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Sqrt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(x -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 *</w:t>
                      </w:r>
                    </w:p>
                    <w:p w14:paraId="3479B70E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(x -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 + (y -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Y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 * (y -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Y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C7069F4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m = (y -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Y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 / (x -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F9D95A0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alpha =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ToDegree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Atan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(_m) +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/ 2);</w:t>
                      </w:r>
                    </w:p>
                    <w:p w14:paraId="1B81E8C1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(x &lt;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1CAEE7B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alpha +=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180.0;</w:t>
                      </w:r>
                      <w:proofErr w:type="gramEnd"/>
                    </w:p>
                    <w:p w14:paraId="412BD1A1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(x ==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&amp;&amp; y &lt;=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Y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915EB60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alpha =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68F38C34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(x ==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25687EC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alpha =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180.0;</w:t>
                      </w:r>
                      <w:proofErr w:type="gramEnd"/>
                    </w:p>
                    <w:p w14:paraId="2CA94B31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(_res &gt; Radius)</w:t>
                      </w:r>
                    </w:p>
                    <w:p w14:paraId="75B66433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12EEAB7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x =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X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+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Co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ToRadian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(_alpha) -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/ 2) *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Radius;</w:t>
                      </w:r>
                      <w:proofErr w:type="gramEnd"/>
                    </w:p>
                    <w:p w14:paraId="2FEF67C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y =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entreY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+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Sin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ToRadian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(_alpha) -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/ 2) * Radius</w:t>
                      </w:r>
                    </w:p>
                    <w:p w14:paraId="0E6D8D39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* ((_alpha % 180.0 == 0.0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-1.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0 :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1.0);</w:t>
                      </w:r>
                    </w:p>
                    <w:p w14:paraId="1BCF7935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res =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Radius;</w:t>
                      </w:r>
                      <w:proofErr w:type="gramEnd"/>
                    </w:p>
                    <w:p w14:paraId="0169B442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F34FED3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Ab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_alpha -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alphaM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 &gt;= Sensitivity ||</w:t>
                      </w:r>
                    </w:p>
                    <w:p w14:paraId="3F20BCFF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Math.Ab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_distance * Radius - _res) &gt;= Sensitivity)</w:t>
                      </w:r>
                    </w:p>
                    <w:p w14:paraId="65FF477E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66AA35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alphaM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alpha;</w:t>
                      </w:r>
                      <w:proofErr w:type="gramEnd"/>
                    </w:p>
                    <w:p w14:paraId="369C6947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distance = _res /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Radius;</w:t>
                      </w:r>
                      <w:proofErr w:type="gramEnd"/>
                    </w:p>
                    <w:p w14:paraId="297FA136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05854FC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oldAlphaM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!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=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alphaM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||</w:t>
                      </w:r>
                    </w:p>
                    <w:p w14:paraId="77C0FC25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oldDistanc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!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= _distance)</w:t>
                      </w:r>
                    </w:p>
                    <w:p w14:paraId="419604E9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3474705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Angle =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alphaM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07C65A1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Ratio = _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distance;</w:t>
                      </w:r>
                      <w:proofErr w:type="gramEnd"/>
                    </w:p>
                    <w:p w14:paraId="4F53B105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oldAlphaM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alphaM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8BAFD5C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oldDistanc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distance;</w:t>
                      </w:r>
                      <w:proofErr w:type="gramEnd"/>
                    </w:p>
                    <w:p w14:paraId="18968585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ValueChanged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?.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Invoke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, Angle, Ratio);</w:t>
                      </w:r>
                    </w:p>
                    <w:p w14:paraId="618D03A6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9D1EA51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_knob, x - _width / 2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5171EA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_knob, y - _height / 2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2D1A961" w14:textId="63000F56" w:rsidR="008B1ABD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418B8F" w14:textId="77777777" w:rsidR="008B1ABD" w:rsidRDefault="008B1ABD" w:rsidP="008B1ABD"/>
    <w:p w14:paraId="4693B781" w14:textId="3165DCFD" w:rsidR="008B1ABD" w:rsidRPr="007A7B75" w:rsidRDefault="008B1ABD" w:rsidP="008B1ABD">
      <w:pPr>
        <w:rPr>
          <w:rFonts w:cs="Segoe UI"/>
        </w:rPr>
      </w:pPr>
      <w:r>
        <w:rPr>
          <w:rFonts w:cs="Segoe UI"/>
        </w:rPr>
        <w:t xml:space="preserve">The </w:t>
      </w:r>
      <w:r w:rsidRPr="009E4393">
        <w:rPr>
          <w:rFonts w:cs="Segoe UI"/>
          <w:b/>
          <w:bCs/>
        </w:rPr>
        <w:t>Method</w:t>
      </w:r>
      <w:r>
        <w:t xml:space="preserve"> of </w:t>
      </w:r>
      <w:r w:rsidR="007A7B75">
        <w:rPr>
          <w:rFonts w:ascii="Consolas" w:hAnsi="Consolas"/>
          <w:b/>
          <w:bCs/>
        </w:rPr>
        <w:t>Move</w:t>
      </w:r>
      <w:r>
        <w:t xml:space="preserve"> </w:t>
      </w:r>
      <w:r w:rsidR="007A7B75">
        <w:t xml:space="preserve">will be used by the </w:t>
      </w:r>
      <w:r w:rsidR="007A7B75" w:rsidRPr="007A7B75">
        <w:rPr>
          <w:b/>
          <w:bCs/>
        </w:rPr>
        <w:t>Directional Stick</w:t>
      </w:r>
      <w:r w:rsidR="007A7B75">
        <w:t xml:space="preserve"> to determine the current </w:t>
      </w:r>
      <w:r w:rsidR="007A7B75" w:rsidRPr="007A7B75">
        <w:rPr>
          <w:rFonts w:ascii="Consolas" w:hAnsi="Consolas"/>
          <w:b/>
          <w:bCs/>
        </w:rPr>
        <w:t>Angle</w:t>
      </w:r>
      <w:r w:rsidR="007A7B75">
        <w:t xml:space="preserve"> and </w:t>
      </w:r>
      <w:r w:rsidR="007A7B75" w:rsidRPr="007A7B75">
        <w:rPr>
          <w:rFonts w:ascii="Consolas" w:hAnsi="Consolas"/>
          <w:b/>
          <w:bCs/>
        </w:rPr>
        <w:t>Ratio</w:t>
      </w:r>
      <w:r w:rsidR="007A7B75">
        <w:rPr>
          <w:rFonts w:cs="Segoe UI"/>
        </w:rPr>
        <w:t xml:space="preserve"> along with raising the </w:t>
      </w:r>
      <w:r w:rsidR="007A7B75">
        <w:rPr>
          <w:rFonts w:cs="Segoe UI"/>
          <w:b/>
          <w:bCs/>
        </w:rPr>
        <w:t>Event</w:t>
      </w:r>
      <w:r w:rsidR="007A7B75">
        <w:rPr>
          <w:rFonts w:cs="Segoe UI"/>
        </w:rPr>
        <w:t xml:space="preserve"> of </w:t>
      </w:r>
      <w:proofErr w:type="spellStart"/>
      <w:r w:rsidR="007A7B75" w:rsidRPr="007A7B75">
        <w:rPr>
          <w:rFonts w:ascii="Consolas" w:hAnsi="Consolas" w:cs="Segoe UI"/>
          <w:b/>
          <w:bCs/>
        </w:rPr>
        <w:t>ValueChanged</w:t>
      </w:r>
      <w:proofErr w:type="spellEnd"/>
      <w:r w:rsidR="007A7B75">
        <w:rPr>
          <w:rFonts w:cs="Segoe UI"/>
        </w:rPr>
        <w:t xml:space="preserve"> with those values.</w:t>
      </w:r>
    </w:p>
    <w:p w14:paraId="358B5865" w14:textId="77777777" w:rsidR="009E4393" w:rsidRPr="009E4393" w:rsidRDefault="009E4393" w:rsidP="009E43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82FA8CD" w14:textId="77777777" w:rsidR="008B1ABD" w:rsidRDefault="008B1AB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1BC20AF" w14:textId="38387AC4" w:rsidR="00E92333" w:rsidRDefault="00E92333" w:rsidP="00E92333">
      <w:pPr>
        <w:pStyle w:val="Heading2"/>
      </w:pPr>
      <w:r>
        <w:lastRenderedPageBreak/>
        <w:t xml:space="preserve">Step </w:t>
      </w:r>
      <w:r w:rsidR="007A7B75">
        <w:t>11</w:t>
      </w:r>
    </w:p>
    <w:p w14:paraId="493E8E40" w14:textId="77777777" w:rsidR="00E92333" w:rsidRDefault="00E92333" w:rsidP="00E92333">
      <w:pPr>
        <w:rPr>
          <w:rFonts w:cs="Segoe UI"/>
          <w:color w:val="000000"/>
        </w:rPr>
      </w:pPr>
    </w:p>
    <w:p w14:paraId="7FE3FB52" w14:textId="6CD94707" w:rsidR="00E92333" w:rsidRDefault="00E92333" w:rsidP="00E92333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7A7B75">
        <w:rPr>
          <w:rFonts w:ascii="Consolas" w:hAnsi="Consolas"/>
          <w:b/>
          <w:bCs/>
        </w:rPr>
        <w:t>Stick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7A7B75">
        <w:rPr>
          <w:rFonts w:ascii="Consolas" w:hAnsi="Consolas" w:cs="Segoe UI"/>
          <w:b/>
          <w:bCs/>
        </w:rPr>
        <w:t>Stick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7A7B75">
        <w:rPr>
          <w:rFonts w:ascii="Consolas" w:hAnsi="Consolas" w:cs="Segoe UI"/>
          <w:b/>
          <w:bCs/>
        </w:rPr>
        <w:t xml:space="preserve">Layout &amp; Load Methods and </w:t>
      </w:r>
      <w:r>
        <w:rPr>
          <w:rFonts w:ascii="Consolas" w:hAnsi="Consolas" w:cs="Segoe UI"/>
          <w:b/>
          <w:bCs/>
        </w:rPr>
        <w:t>Constructor</w:t>
      </w:r>
      <w:r w:rsidRPr="00CD1770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 w:rsidR="007A7B75" w:rsidRPr="007A7B75">
        <w:rPr>
          <w:rFonts w:cs="Segoe UI"/>
          <w:b/>
          <w:bCs/>
        </w:rPr>
        <w:t>Methods</w:t>
      </w:r>
      <w:r w:rsidR="007A7B75">
        <w:rPr>
          <w:rFonts w:cs="Segoe UI"/>
        </w:rPr>
        <w:t xml:space="preserve"> and </w:t>
      </w:r>
      <w:r w:rsidRPr="007A7B75">
        <w:rPr>
          <w:rFonts w:cs="Segoe UI"/>
          <w:b/>
          <w:bCs/>
        </w:rPr>
        <w:t>Constructor</w:t>
      </w:r>
      <w:r>
        <w:rPr>
          <w:rFonts w:cs="Segoe UI"/>
        </w:rPr>
        <w:t>:</w:t>
      </w:r>
    </w:p>
    <w:p w14:paraId="682D8354" w14:textId="77777777" w:rsidR="00E92333" w:rsidRDefault="00E92333" w:rsidP="00E92333">
      <w:pPr>
        <w:rPr>
          <w:rFonts w:cs="Segoe UI"/>
        </w:rPr>
      </w:pPr>
    </w:p>
    <w:p w14:paraId="3514282D" w14:textId="77777777" w:rsidR="00E92333" w:rsidRPr="00BB323D" w:rsidRDefault="00E92333" w:rsidP="00E9233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E2B130" wp14:editId="7CB4689C">
                <wp:extent cx="6642000" cy="1404620"/>
                <wp:effectExtent l="0" t="0" r="26035" b="12700"/>
                <wp:docPr id="14128031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7F2BF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C7052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C1DF31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knob =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ircl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adius,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A31515"/>
                              </w:rPr>
                              <w:t>"Knob"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403F3ED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face =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ircl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adius * 2,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A31515"/>
                              </w:rPr>
                              <w:t>"Face"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B1AFE0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height =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.ActualHeight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9B50A0D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width =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.ActualWidth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14F8138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idth = _width + Radius *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521D1BC8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Height = _height + Radius *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41BFAAB6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Middl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104E6E6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Exited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=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41AFD23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Exited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7A6E2405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Middl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E68BAC4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.PointerReleased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42D1E139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Middl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8BA1077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.PointerPressed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65166704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capture =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77AF0B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.PointerMoved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3271D51B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40935DD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apture) </w:t>
                            </w:r>
                          </w:p>
                          <w:p w14:paraId="00643CF3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Move(e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082EBB4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9991F6C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.PointerExited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625761F3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Middle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D55A0CF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90716DD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0050B2E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C8AB6F4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099A747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1B3135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lear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DFA4541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_face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53F951F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= 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3489D2F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3C2BC2A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Width,</w:t>
                            </w:r>
                          </w:p>
                          <w:p w14:paraId="30B9518E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Height</w:t>
                            </w:r>
                          </w:p>
                          <w:p w14:paraId="507A8B34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83B22D6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_knob);</w:t>
                            </w:r>
                          </w:p>
                          <w:p w14:paraId="5FB41028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canvas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9580B73" w14:textId="19DCB303" w:rsidR="00E92333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5CF73A7" w14:textId="77777777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0A3F74" w14:textId="6D6F479C" w:rsidR="007A7B75" w:rsidRPr="007A7B75" w:rsidRDefault="007A7B75" w:rsidP="007A7B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7B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A7B75">
                              <w:rPr>
                                <w:rFonts w:ascii="Consolas" w:hAnsi="Consolas" w:cs="Cascadia Mono"/>
                                <w:color w:val="2B91AF"/>
                              </w:rPr>
                              <w:t>Stick</w:t>
                            </w:r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A7B75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 Load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E2B130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17F2BF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C7052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C1DF31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knob =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GetCircl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Radius, </w:t>
                      </w:r>
                      <w:r w:rsidRPr="007A7B75">
                        <w:rPr>
                          <w:rFonts w:ascii="Consolas" w:hAnsi="Consolas" w:cs="Cascadia Mono"/>
                          <w:color w:val="A31515"/>
                        </w:rPr>
                        <w:t>"Knob"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403F3ED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face =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GetCircl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Radius * 2, </w:t>
                      </w:r>
                      <w:r w:rsidRPr="007A7B75">
                        <w:rPr>
                          <w:rFonts w:ascii="Consolas" w:hAnsi="Consolas" w:cs="Cascadia Mono"/>
                          <w:color w:val="A31515"/>
                        </w:rPr>
                        <w:t>"Face"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B1AFE0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height =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knob.ActualHeight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9B50A0D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width =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knob.ActualWidth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14F8138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Width = _width + Radius *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521D1BC8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Height = _height + Radius *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41BFAAB6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SetMiddl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104E6E6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Exited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-=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41AFD23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Exited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7A6E2405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SetMiddl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E68BAC4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knob.PointerReleased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42D1E139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SetMiddl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8BA1077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knob.PointerPressed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65166704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_capture =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77AF0B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knob.PointerMoved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3271D51B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40935DD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(_capture) </w:t>
                      </w:r>
                    </w:p>
                    <w:p w14:paraId="00643CF3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Move(e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082EBB4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9991F6C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knob.PointerExited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625761F3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SetMiddle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D55A0CF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90716DD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0050B2E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C8AB6F4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099A747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1B3135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hildren.Clear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DFA4541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_face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53F951F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canvas = </w:t>
                      </w: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3489D2F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3C2BC2A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Width,</w:t>
                      </w:r>
                    </w:p>
                    <w:p w14:paraId="30B9518E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Height</w:t>
                      </w:r>
                    </w:p>
                    <w:p w14:paraId="507A8B34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83B22D6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_knob);</w:t>
                      </w:r>
                    </w:p>
                    <w:p w14:paraId="5FB41028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canvas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9580B73" w14:textId="19DCB303" w:rsidR="00E92333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5CF73A7" w14:textId="77777777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0A3F74" w14:textId="6D6F479C" w:rsidR="007A7B75" w:rsidRPr="007A7B75" w:rsidRDefault="007A7B75" w:rsidP="007A7B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7B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A7B75">
                        <w:rPr>
                          <w:rFonts w:ascii="Consolas" w:hAnsi="Consolas" w:cs="Cascadia Mono"/>
                          <w:color w:val="2B91AF"/>
                        </w:rPr>
                        <w:t>Stick</w:t>
                      </w:r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A7B75">
                        <w:rPr>
                          <w:rFonts w:ascii="Consolas" w:hAnsi="Consolas" w:cs="Cascadia Mono"/>
                          <w:color w:val="000000"/>
                        </w:rPr>
                        <w:t>) =&gt; Load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560716" w14:textId="77777777" w:rsidR="00E92333" w:rsidRDefault="00E92333" w:rsidP="00E92333"/>
    <w:p w14:paraId="38D7948D" w14:textId="2BCEE27A" w:rsidR="007A7B75" w:rsidRDefault="007A7B75" w:rsidP="007A7B75">
      <w:pPr>
        <w:rPr>
          <w:rFonts w:cs="Segoe UI"/>
        </w:rPr>
      </w:pPr>
      <w:r>
        <w:rPr>
          <w:rFonts w:cs="Segoe UI"/>
        </w:rPr>
        <w:t>All</w:t>
      </w:r>
      <w:r>
        <w:rPr>
          <w:rFonts w:cs="Segoe UI"/>
        </w:rPr>
        <w:t xml:space="preserve">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should now be resolved, if you continue to get them check any previous steps to see if you have missed anything.</w:t>
      </w:r>
    </w:p>
    <w:p w14:paraId="75389AA8" w14:textId="77777777" w:rsidR="00A918FC" w:rsidRDefault="00A918FC"/>
    <w:p w14:paraId="17921499" w14:textId="77777777" w:rsidR="00A918FC" w:rsidRPr="00CB30AA" w:rsidRDefault="00A918FC" w:rsidP="00A918FC">
      <w:pPr>
        <w:rPr>
          <w:rFonts w:cs="Segoe UI"/>
        </w:rPr>
      </w:pPr>
      <w:r>
        <w:rPr>
          <w:rFonts w:cs="Segoe UI"/>
        </w:rPr>
        <w:t xml:space="preserve">The </w:t>
      </w:r>
      <w:r w:rsidRPr="00CD1770">
        <w:rPr>
          <w:rFonts w:cs="Segoe UI"/>
          <w:b/>
          <w:bCs/>
        </w:rPr>
        <w:t>Constructor</w:t>
      </w:r>
      <w:r>
        <w:rPr>
          <w:rFonts w:cs="Segoe UI"/>
        </w:rPr>
        <w:t xml:space="preserve"> will be used to create the look-and-feel of the </w:t>
      </w:r>
      <w:r w:rsidRPr="00CB30AA">
        <w:rPr>
          <w:rFonts w:cs="Segoe UI"/>
          <w:b/>
          <w:bCs/>
        </w:rPr>
        <w:t>User Control</w:t>
      </w:r>
      <w:r>
        <w:rPr>
          <w:rFonts w:cs="Segoe UI"/>
        </w:rPr>
        <w:t xml:space="preserve"> and will use the </w:t>
      </w:r>
      <w:r w:rsidRPr="00CB30AA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Load</w:t>
      </w:r>
      <w:r>
        <w:rPr>
          <w:rFonts w:cs="Segoe UI"/>
        </w:rPr>
        <w:t xml:space="preserve"> which will use the </w:t>
      </w:r>
      <w:r>
        <w:rPr>
          <w:rFonts w:cs="Segoe UI"/>
          <w:b/>
          <w:bCs/>
        </w:rPr>
        <w:t xml:space="preserve">Method </w:t>
      </w:r>
      <w:r>
        <w:rPr>
          <w:rFonts w:cs="Segoe UI"/>
        </w:rPr>
        <w:t xml:space="preserve">of </w:t>
      </w:r>
      <w:r w:rsidRPr="007A7B75">
        <w:rPr>
          <w:rFonts w:ascii="Consolas" w:hAnsi="Consolas" w:cs="Segoe UI"/>
          <w:b/>
          <w:bCs/>
        </w:rPr>
        <w:t>Layout</w:t>
      </w:r>
      <w:r>
        <w:rPr>
          <w:rFonts w:cs="Segoe UI"/>
        </w:rPr>
        <w:t xml:space="preserve"> which will capture if the </w:t>
      </w:r>
      <w:r w:rsidRPr="007A7B75">
        <w:rPr>
          <w:rFonts w:cs="Segoe UI"/>
          <w:b/>
          <w:bCs/>
        </w:rPr>
        <w:t>User Control</w:t>
      </w:r>
      <w:r>
        <w:rPr>
          <w:rFonts w:cs="Segoe UI"/>
        </w:rPr>
        <w:t xml:space="preserve"> is being interacted with.</w:t>
      </w:r>
    </w:p>
    <w:p w14:paraId="6314187C" w14:textId="7454D33C" w:rsidR="00796C41" w:rsidRDefault="00796C41">
      <w:r>
        <w:br w:type="page"/>
      </w:r>
    </w:p>
    <w:p w14:paraId="3B61FA99" w14:textId="77777777" w:rsidR="007A7B75" w:rsidRDefault="007A7B75"/>
    <w:p w14:paraId="075B2541" w14:textId="2D9B68BF" w:rsidR="00915C09" w:rsidRDefault="00915C09" w:rsidP="00915C09">
      <w:pPr>
        <w:pStyle w:val="Heading2"/>
      </w:pPr>
      <w:r>
        <w:t xml:space="preserve">Step </w:t>
      </w:r>
      <w:r w:rsidR="00947D5C">
        <w:t>1</w:t>
      </w:r>
      <w:r w:rsidR="008D649B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48A4AB7D">
                  <wp:extent cx="2635198" cy="217061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3B00A05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F638F2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1752231A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F638F2">
        <w:t>4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98F4B4" w14:textId="77777777" w:rsidR="00F638F2" w:rsidRPr="00F638F2" w:rsidRDefault="00F638F2" w:rsidP="00F63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6F08C10" w14:textId="77777777" w:rsidR="00F638F2" w:rsidRPr="00F638F2" w:rsidRDefault="00F638F2" w:rsidP="00F63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Label"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3A0028" w14:textId="77777777" w:rsidR="00F638F2" w:rsidRPr="00F638F2" w:rsidRDefault="00F638F2" w:rsidP="00F63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>SubtitleTextBlockStyle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D24B6CE" w14:textId="77777777" w:rsidR="00F638F2" w:rsidRPr="00F638F2" w:rsidRDefault="00F638F2" w:rsidP="00F63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F638F2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A31515"/>
                              </w:rPr>
                              <w:t>Stick</w:t>
                            </w:r>
                            <w:proofErr w:type="spellEnd"/>
                            <w:proofErr w:type="gramEnd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Radius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0"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Knob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>AccentButtonBackground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85C01F" w14:textId="77777777" w:rsidR="00F638F2" w:rsidRPr="00F638F2" w:rsidRDefault="00F638F2" w:rsidP="00F63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ace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Smoke"</w:t>
                            </w:r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FF0000"/>
                              </w:rPr>
                              <w:t>ValueChanged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ValueChanged</w:t>
                            </w:r>
                            <w:proofErr w:type="spellEnd"/>
                            <w:r w:rsidRPr="00F638F2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1BCAFDD" w14:textId="5A284372" w:rsidR="00454499" w:rsidRPr="00F638F2" w:rsidRDefault="00F638F2" w:rsidP="00F638F2">
                            <w:pPr>
                              <w:pStyle w:val="SourceCode"/>
                              <w:spacing w:after="0"/>
                            </w:pPr>
                            <w:r w:rsidRPr="00F638F2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638F2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F638F2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98F4B4" w14:textId="77777777" w:rsidR="00F638F2" w:rsidRPr="00F638F2" w:rsidRDefault="00F638F2" w:rsidP="00F63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6F08C10" w14:textId="77777777" w:rsidR="00F638F2" w:rsidRPr="00F638F2" w:rsidRDefault="00F638F2" w:rsidP="00F63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8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Label"</w:t>
                      </w:r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638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3A0028" w14:textId="77777777" w:rsidR="00F638F2" w:rsidRPr="00F638F2" w:rsidRDefault="00F638F2" w:rsidP="00F63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8F2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>SubtitleTextBlockStyle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D24B6CE" w14:textId="77777777" w:rsidR="00F638F2" w:rsidRPr="00F638F2" w:rsidRDefault="00F638F2" w:rsidP="00F63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8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F638F2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638F2">
                        <w:rPr>
                          <w:rFonts w:ascii="Consolas" w:hAnsi="Consolas" w:cs="Cascadia Mono"/>
                          <w:color w:val="A31515"/>
                        </w:rPr>
                        <w:t>Stick</w:t>
                      </w:r>
                      <w:proofErr w:type="spellEnd"/>
                      <w:proofErr w:type="gramEnd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Radius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200"</w:t>
                      </w:r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Knob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>AccentButtonBackground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F638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85C01F" w14:textId="77777777" w:rsidR="00F638F2" w:rsidRPr="00F638F2" w:rsidRDefault="00F638F2" w:rsidP="00F63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8F2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Face</w:t>
                      </w:r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WhiteSmoke"</w:t>
                      </w:r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FF0000"/>
                        </w:rPr>
                        <w:t>ValueChanged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ValueChanged</w:t>
                      </w:r>
                      <w:proofErr w:type="spellEnd"/>
                      <w:r w:rsidRPr="00F638F2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1BCAFDD" w14:textId="5A284372" w:rsidR="00454499" w:rsidRPr="00F638F2" w:rsidRDefault="00F638F2" w:rsidP="00F638F2">
                      <w:pPr>
                        <w:pStyle w:val="SourceCode"/>
                        <w:spacing w:after="0"/>
                      </w:pPr>
                      <w:r w:rsidRPr="00F638F2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F638F2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F638F2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629FF96F" w:rsidR="00454499" w:rsidRPr="000631C5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a </w:t>
      </w:r>
      <w:proofErr w:type="spellStart"/>
      <w:r w:rsidR="00CB30AA">
        <w:rPr>
          <w:rFonts w:ascii="Consolas" w:hAnsi="Consolas"/>
          <w:b/>
          <w:bCs/>
        </w:rPr>
        <w:t>Stack</w:t>
      </w:r>
      <w:r w:rsidR="005E09B7">
        <w:rPr>
          <w:rFonts w:ascii="Consolas" w:hAnsi="Consolas"/>
          <w:b/>
          <w:bCs/>
        </w:rPr>
        <w:t>Panel</w:t>
      </w:r>
      <w:proofErr w:type="spellEnd"/>
      <w:r w:rsidR="000631C5">
        <w:t xml:space="preserve"> including a </w:t>
      </w:r>
      <w:proofErr w:type="spellStart"/>
      <w:r w:rsidR="000631C5" w:rsidRPr="000631C5">
        <w:rPr>
          <w:rFonts w:ascii="Consolas" w:hAnsi="Consolas"/>
          <w:b/>
          <w:bCs/>
        </w:rPr>
        <w:t>TextB</w:t>
      </w:r>
      <w:r w:rsidR="00CB30AA">
        <w:rPr>
          <w:rFonts w:ascii="Consolas" w:hAnsi="Consolas"/>
          <w:b/>
          <w:bCs/>
        </w:rPr>
        <w:t>lock</w:t>
      </w:r>
      <w:proofErr w:type="spellEnd"/>
      <w:r w:rsidR="00CB30AA">
        <w:t xml:space="preserve"> and</w:t>
      </w:r>
      <w:r w:rsidR="000631C5">
        <w:t xml:space="preserve">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F638F2">
        <w:rPr>
          <w:rFonts w:ascii="Consolas" w:hAnsi="Consolas"/>
          <w:b/>
          <w:bCs/>
        </w:rPr>
        <w:t>Stick</w:t>
      </w:r>
      <w:r w:rsidR="009728F4">
        <w:t xml:space="preserve"> </w:t>
      </w:r>
      <w:r w:rsidR="00CB30AA">
        <w:t>with the</w:t>
      </w:r>
      <w:r w:rsidR="000631C5">
        <w:t xml:space="preserve"> </w:t>
      </w:r>
      <w:r w:rsidR="000631C5" w:rsidRPr="000631C5">
        <w:rPr>
          <w:b/>
          <w:bCs/>
        </w:rPr>
        <w:t>Event</w:t>
      </w:r>
      <w:r w:rsidR="000631C5">
        <w:t xml:space="preserve"> of </w:t>
      </w:r>
      <w:proofErr w:type="spellStart"/>
      <w:r w:rsidR="00F638F2">
        <w:rPr>
          <w:rFonts w:ascii="Consolas" w:hAnsi="Consolas"/>
          <w:b/>
          <w:bCs/>
        </w:rPr>
        <w:t>ValueChanged</w:t>
      </w:r>
      <w:proofErr w:type="spellEnd"/>
      <w:r w:rsidR="000631C5">
        <w:rPr>
          <w:rFonts w:cs="Segoe UI"/>
        </w:rPr>
        <w:t>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348B022A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14111A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674984E">
                  <wp:extent cx="2635198" cy="2170611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512F58B5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14111A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2590C5" w14:textId="77777777" w:rsidR="00C2090C" w:rsidRPr="00C2090C" w:rsidRDefault="00C2090C" w:rsidP="00C2090C"/>
    <w:p w14:paraId="599192B2" w14:textId="406D1548" w:rsidR="00C2090C" w:rsidRDefault="00C2090C" w:rsidP="00A91B02">
      <w:pPr>
        <w:pStyle w:val="Heading2"/>
      </w:pPr>
      <w:r>
        <w:t>Step 1</w:t>
      </w:r>
      <w:r w:rsidR="0014111A">
        <w:t>7</w:t>
      </w:r>
    </w:p>
    <w:p w14:paraId="1C600F55" w14:textId="77777777" w:rsidR="00C239D7" w:rsidRPr="00C239D7" w:rsidRDefault="00C239D7" w:rsidP="00C239D7"/>
    <w:p w14:paraId="3C7B9489" w14:textId="196C5CDB" w:rsidR="00D524FF" w:rsidRPr="001868FF" w:rsidRDefault="00D524FF" w:rsidP="00D524FF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6BFE28C1" w14:textId="77777777" w:rsidR="00D524FF" w:rsidRDefault="00D524FF" w:rsidP="00D524FF">
      <w:pPr>
        <w:rPr>
          <w:rFonts w:cs="Segoe UI"/>
        </w:rPr>
      </w:pPr>
    </w:p>
    <w:p w14:paraId="106E5DEA" w14:textId="77777777" w:rsidR="00D524FF" w:rsidRDefault="00D524FF" w:rsidP="00D524F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3D61CB4" wp14:editId="0818103E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1396E1" w14:textId="77777777" w:rsidR="0014111A" w:rsidRPr="0014111A" w:rsidRDefault="0014111A" w:rsidP="001411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11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111A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Changed</w:t>
                            </w:r>
                            <w:proofErr w:type="spellEnd"/>
                            <w:r w:rsidRPr="00141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4111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, 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41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tio) =&gt; </w:t>
                            </w:r>
                          </w:p>
                          <w:p w14:paraId="5C3AAF52" w14:textId="0F9024DC" w:rsidR="00D524FF" w:rsidRPr="0014111A" w:rsidRDefault="0014111A" w:rsidP="0014111A">
                            <w:pPr>
                              <w:pStyle w:val="SourceCode"/>
                              <w:spacing w:after="0"/>
                            </w:pPr>
                            <w:r w:rsidRPr="0014111A">
                              <w:rPr>
                                <w:rFonts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4111A">
                              <w:rPr>
                                <w:rFonts w:cs="Cascadia Mono"/>
                                <w:color w:val="000000"/>
                              </w:rPr>
                              <w:t>Label.Text</w:t>
                            </w:r>
                            <w:proofErr w:type="spellEnd"/>
                            <w:r w:rsidRPr="0014111A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r w:rsidRPr="0014111A">
                              <w:rPr>
                                <w:rFonts w:cs="Cascadia Mono"/>
                                <w:color w:val="A31515"/>
                              </w:rPr>
                              <w:t xml:space="preserve">$"Angle </w:t>
                            </w:r>
                            <w:r w:rsidRPr="0014111A">
                              <w:rPr>
                                <w:rFonts w:cs="Cascadia Mono"/>
                                <w:color w:val="000000"/>
                              </w:rPr>
                              <w:t>{angle}</w:t>
                            </w:r>
                            <w:r w:rsidRPr="0014111A">
                              <w:rPr>
                                <w:rFonts w:cs="Cascadia Mono"/>
                                <w:color w:val="A31515"/>
                              </w:rPr>
                              <w:t xml:space="preserve">, Ratio </w:t>
                            </w:r>
                            <w:r w:rsidRPr="0014111A">
                              <w:rPr>
                                <w:rFonts w:cs="Cascadia Mono"/>
                                <w:color w:val="000000"/>
                              </w:rPr>
                              <w:t>{ratio}</w:t>
                            </w:r>
                            <w:proofErr w:type="gramStart"/>
                            <w:r w:rsidRPr="0014111A">
                              <w:rPr>
                                <w:rFonts w:cs="Cascadia Mono"/>
                                <w:color w:val="A31515"/>
                              </w:rPr>
                              <w:t>"</w:t>
                            </w:r>
                            <w:r w:rsidRPr="0014111A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61CB4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91396E1" w14:textId="77777777" w:rsidR="0014111A" w:rsidRPr="0014111A" w:rsidRDefault="0014111A" w:rsidP="001411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11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41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4111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41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4111A">
                        <w:rPr>
                          <w:rFonts w:ascii="Consolas" w:hAnsi="Consolas" w:cs="Cascadia Mono"/>
                          <w:color w:val="000000"/>
                        </w:rPr>
                        <w:t>ValueChanged</w:t>
                      </w:r>
                      <w:proofErr w:type="spellEnd"/>
                      <w:r w:rsidRPr="00141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4111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14111A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14111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4111A">
                        <w:rPr>
                          <w:rFonts w:ascii="Consolas" w:hAnsi="Consolas" w:cs="Cascadia Mono"/>
                          <w:color w:val="000000"/>
                        </w:rPr>
                        <w:t xml:space="preserve"> angle, </w:t>
                      </w:r>
                      <w:r w:rsidRPr="0014111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4111A">
                        <w:rPr>
                          <w:rFonts w:ascii="Consolas" w:hAnsi="Consolas" w:cs="Cascadia Mono"/>
                          <w:color w:val="000000"/>
                        </w:rPr>
                        <w:t xml:space="preserve"> ratio) =&gt; </w:t>
                      </w:r>
                    </w:p>
                    <w:p w14:paraId="5C3AAF52" w14:textId="0F9024DC" w:rsidR="00D524FF" w:rsidRPr="0014111A" w:rsidRDefault="0014111A" w:rsidP="0014111A">
                      <w:pPr>
                        <w:pStyle w:val="SourceCode"/>
                        <w:spacing w:after="0"/>
                      </w:pPr>
                      <w:r w:rsidRPr="0014111A">
                        <w:rPr>
                          <w:rFonts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4111A">
                        <w:rPr>
                          <w:rFonts w:cs="Cascadia Mono"/>
                          <w:color w:val="000000"/>
                        </w:rPr>
                        <w:t>Label.Text</w:t>
                      </w:r>
                      <w:proofErr w:type="spellEnd"/>
                      <w:r w:rsidRPr="0014111A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r w:rsidRPr="0014111A">
                        <w:rPr>
                          <w:rFonts w:cs="Cascadia Mono"/>
                          <w:color w:val="A31515"/>
                        </w:rPr>
                        <w:t xml:space="preserve">$"Angle </w:t>
                      </w:r>
                      <w:r w:rsidRPr="0014111A">
                        <w:rPr>
                          <w:rFonts w:cs="Cascadia Mono"/>
                          <w:color w:val="000000"/>
                        </w:rPr>
                        <w:t>{angle}</w:t>
                      </w:r>
                      <w:r w:rsidRPr="0014111A">
                        <w:rPr>
                          <w:rFonts w:cs="Cascadia Mono"/>
                          <w:color w:val="A31515"/>
                        </w:rPr>
                        <w:t xml:space="preserve">, Ratio </w:t>
                      </w:r>
                      <w:r w:rsidRPr="0014111A">
                        <w:rPr>
                          <w:rFonts w:cs="Cascadia Mono"/>
                          <w:color w:val="000000"/>
                        </w:rPr>
                        <w:t>{ratio}</w:t>
                      </w:r>
                      <w:proofErr w:type="gramStart"/>
                      <w:r w:rsidRPr="0014111A">
                        <w:rPr>
                          <w:rFonts w:cs="Cascadia Mono"/>
                          <w:color w:val="A31515"/>
                        </w:rPr>
                        <w:t>"</w:t>
                      </w:r>
                      <w:r w:rsidRPr="0014111A">
                        <w:rPr>
                          <w:rFonts w:cs="Cascadia Mono"/>
                          <w:color w:val="000000"/>
                        </w:rPr>
                        <w:t>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5159FC3" w14:textId="77777777" w:rsidR="00D524FF" w:rsidRDefault="00D524FF" w:rsidP="00D524FF">
      <w:pPr>
        <w:rPr>
          <w:rFonts w:cs="Segoe UI"/>
        </w:rPr>
      </w:pPr>
      <w:r>
        <w:rPr>
          <w:rFonts w:cs="Segoe UI"/>
        </w:rPr>
        <w:t xml:space="preserve"> </w:t>
      </w:r>
    </w:p>
    <w:p w14:paraId="599F0029" w14:textId="6944EE4F" w:rsidR="00D524FF" w:rsidRPr="00C00840" w:rsidRDefault="00D524FF" w:rsidP="00D524FF">
      <w:pPr>
        <w:rPr>
          <w:rFonts w:cs="Segoe UI"/>
          <w:b/>
          <w:bCs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14111A">
        <w:rPr>
          <w:rFonts w:ascii="Consolas" w:hAnsi="Consolas" w:cs="Segoe UI"/>
          <w:b/>
          <w:bCs/>
        </w:rPr>
        <w:t>ValueChanged</w:t>
      </w:r>
      <w:proofErr w:type="spellEnd"/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 w:rsidR="005F73EB">
        <w:rPr>
          <w:rFonts w:cs="Segoe UI"/>
          <w:b/>
          <w:bCs/>
        </w:rPr>
        <w:t xml:space="preserve"> </w:t>
      </w:r>
      <w:r w:rsidR="005F73EB">
        <w:rPr>
          <w:rFonts w:cs="Segoe UI"/>
        </w:rPr>
        <w:t xml:space="preserve">to display the selected </w:t>
      </w:r>
      <w:r w:rsidR="0014111A">
        <w:rPr>
          <w:rFonts w:cs="Segoe UI"/>
          <w:b/>
          <w:bCs/>
        </w:rPr>
        <w:t>Angle</w:t>
      </w:r>
      <w:r w:rsidR="0014111A">
        <w:rPr>
          <w:rFonts w:cs="Segoe UI"/>
        </w:rPr>
        <w:t xml:space="preserve"> and </w:t>
      </w:r>
      <w:r w:rsidR="0014111A" w:rsidRPr="0014111A">
        <w:rPr>
          <w:rFonts w:cs="Segoe UI"/>
          <w:b/>
          <w:bCs/>
        </w:rPr>
        <w:t>Ratio</w:t>
      </w:r>
      <w:r w:rsidR="0014111A">
        <w:rPr>
          <w:rFonts w:cs="Segoe UI"/>
        </w:rPr>
        <w:t>,</w:t>
      </w:r>
      <w:r>
        <w:rPr>
          <w:rFonts w:cs="Segoe UI"/>
        </w:rPr>
        <w:t xml:space="preserve"> </w:t>
      </w:r>
      <w:r w:rsidR="0014111A">
        <w:rPr>
          <w:rFonts w:cs="Segoe UI"/>
        </w:rPr>
        <w:t>t</w:t>
      </w:r>
      <w:r>
        <w:rPr>
          <w:rFonts w:cs="Segoe UI"/>
        </w:rPr>
        <w:t>h</w:t>
      </w:r>
      <w:r w:rsidR="005F73EB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</w:t>
      </w:r>
      <w:r w:rsidR="005F73EB">
        <w:rPr>
          <w:rFonts w:cs="Segoe UI"/>
        </w:rPr>
        <w:t>s</w:t>
      </w:r>
      <w:r>
        <w:rPr>
          <w:rFonts w:cs="Segoe UI"/>
        </w:rPr>
        <w:t xml:space="preserve">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0456FF3B" w:rsidR="00FB4525" w:rsidRDefault="00FB4525" w:rsidP="00FB4525">
      <w:pPr>
        <w:pStyle w:val="Heading2"/>
      </w:pPr>
      <w:r>
        <w:lastRenderedPageBreak/>
        <w:t xml:space="preserve">Step </w:t>
      </w:r>
      <w:r w:rsidR="000F28C4">
        <w:t>1</w:t>
      </w:r>
      <w:r w:rsidR="005B151C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1224794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5B151C" w:rsidRPr="005B151C">
              <w:rPr>
                <w:b/>
                <w:bCs/>
                <w:lang w:val="en-US"/>
              </w:rPr>
              <w:t>Stick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3F0C4F2B">
                  <wp:extent cx="1502549" cy="226800"/>
                  <wp:effectExtent l="0" t="0" r="254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54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71D1C94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C239D7">
        <w:t>1</w:t>
      </w:r>
      <w:r w:rsidR="005B151C">
        <w:t>9</w:t>
      </w:r>
    </w:p>
    <w:p w14:paraId="47175F12" w14:textId="2714FAF5" w:rsidR="00B554B4" w:rsidRDefault="00B554B4" w:rsidP="00B554B4"/>
    <w:p w14:paraId="6AEC53DB" w14:textId="08001E1A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5B151C">
        <w:rPr>
          <w:b/>
          <w:bCs/>
        </w:rPr>
        <w:t>Stick</w:t>
      </w:r>
      <w:r w:rsidR="00583628">
        <w:rPr>
          <w:b/>
          <w:bCs/>
        </w:rPr>
        <w:t xml:space="preserve"> Control</w:t>
      </w:r>
      <w:r w:rsidR="00902111">
        <w:t xml:space="preserve"> displayed</w:t>
      </w:r>
      <w:r w:rsidR="00CA3BA4">
        <w:t xml:space="preserve">, then you </w:t>
      </w:r>
      <w:r w:rsidR="00C5680F">
        <w:t xml:space="preserve">can select </w:t>
      </w:r>
      <w:r w:rsidR="005B151C">
        <w:t>and move the centre portion of the</w:t>
      </w:r>
      <w:r w:rsidR="00C5680F">
        <w:t xml:space="preserve"> </w:t>
      </w:r>
      <w:r w:rsidR="00C5680F" w:rsidRPr="00C5680F">
        <w:rPr>
          <w:b/>
          <w:bCs/>
        </w:rPr>
        <w:t xml:space="preserve">Directional </w:t>
      </w:r>
      <w:r w:rsidR="005B151C">
        <w:rPr>
          <w:b/>
          <w:bCs/>
        </w:rPr>
        <w:t>Stick</w:t>
      </w:r>
      <w:r w:rsidR="005B151C">
        <w:t xml:space="preserve"> and can see the </w:t>
      </w:r>
      <w:r w:rsidR="005B151C" w:rsidRPr="005B151C">
        <w:rPr>
          <w:i/>
          <w:iCs/>
        </w:rPr>
        <w:t>Angle</w:t>
      </w:r>
      <w:r w:rsidR="005B151C">
        <w:t xml:space="preserve"> around the centre, or the </w:t>
      </w:r>
      <w:r w:rsidR="005B151C" w:rsidRPr="005B151C">
        <w:rPr>
          <w:i/>
          <w:iCs/>
        </w:rPr>
        <w:t>Ratio</w:t>
      </w:r>
      <w:r w:rsidR="005B151C">
        <w:t xml:space="preserve"> of the distance between the centre and the outside displayed</w:t>
      </w:r>
      <w:r w:rsidR="00CA3BA4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2C59292">
            <wp:extent cx="6645321" cy="3571859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1" cy="3571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4E2C3EBA" w:rsidR="00986C7B" w:rsidRDefault="00F15B60" w:rsidP="00F15B60">
      <w:pPr>
        <w:pStyle w:val="Heading2"/>
      </w:pPr>
      <w:r>
        <w:t xml:space="preserve">Step </w:t>
      </w:r>
      <w:r w:rsidR="005B151C">
        <w:t>20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ED12C1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A7D25" w14:textId="77777777" w:rsidR="00ED12C1" w:rsidRDefault="00ED12C1" w:rsidP="00071E16">
      <w:pPr>
        <w:spacing w:line="240" w:lineRule="auto"/>
      </w:pPr>
      <w:r>
        <w:separator/>
      </w:r>
    </w:p>
  </w:endnote>
  <w:endnote w:type="continuationSeparator" w:id="0">
    <w:p w14:paraId="460314AD" w14:textId="77777777" w:rsidR="00ED12C1" w:rsidRDefault="00ED12C1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71F7F" w14:textId="77777777" w:rsidR="00ED12C1" w:rsidRDefault="00ED12C1" w:rsidP="00071E16">
      <w:pPr>
        <w:spacing w:line="240" w:lineRule="auto"/>
      </w:pPr>
      <w:r>
        <w:separator/>
      </w:r>
    </w:p>
  </w:footnote>
  <w:footnote w:type="continuationSeparator" w:id="0">
    <w:p w14:paraId="6A59B594" w14:textId="77777777" w:rsidR="00ED12C1" w:rsidRDefault="00ED12C1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5A05"/>
    <w:rsid w:val="0010667D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11A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1253"/>
    <w:rsid w:val="002E461B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A6B"/>
    <w:rsid w:val="00407DA2"/>
    <w:rsid w:val="004105E9"/>
    <w:rsid w:val="0041167B"/>
    <w:rsid w:val="00413BCC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764C"/>
    <w:rsid w:val="00530F25"/>
    <w:rsid w:val="00531C08"/>
    <w:rsid w:val="005324B4"/>
    <w:rsid w:val="00533002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1A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5135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9F6F3C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2224"/>
    <w:rsid w:val="00D72D0C"/>
    <w:rsid w:val="00D72FE7"/>
    <w:rsid w:val="00D73475"/>
    <w:rsid w:val="00D737DB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713F"/>
    <w:rsid w:val="00ED0615"/>
    <w:rsid w:val="00ED12C1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7FB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C3CA58-DECC-4A6E-B0F3-38A3B07B0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2T19:55:00Z</dcterms:created>
  <dcterms:modified xsi:type="dcterms:W3CDTF">2024-01-12T20:02:00Z</dcterms:modified>
</cp:coreProperties>
</file>